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6A47BD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6A47BD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:rsidRPr="00663BD1" w14:paraId="58FFFEC4" w14:textId="77777777" w:rsidTr="006A47BD">
        <w:tc>
          <w:tcPr>
            <w:tcW w:w="6974" w:type="dxa"/>
          </w:tcPr>
          <w:p w14:paraId="1DF45471" w14:textId="41582614" w:rsidR="00CF0A6A" w:rsidRDefault="004776FE" w:rsidP="00663BD1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>电话留言的</w:t>
            </w:r>
            <w:r>
              <w:rPr>
                <w:rFonts w:ascii="Times New Roman" w:eastAsia="宋体" w:hAnsi="Times New Roman" w:hint="eastAsia"/>
                <w:sz w:val="28"/>
              </w:rPr>
              <w:t>格式</w:t>
            </w:r>
            <w:r>
              <w:rPr>
                <w:rFonts w:ascii="Times New Roman" w:eastAsia="宋体" w:hAnsi="Times New Roman"/>
                <w:sz w:val="28"/>
              </w:rPr>
              <w:t>：</w:t>
            </w:r>
          </w:p>
          <w:p w14:paraId="7303766B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>Bonjour,</w:t>
            </w:r>
          </w:p>
          <w:p w14:paraId="66E2D0AB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c'est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</w:rPr>
              <w:t xml:space="preserve"> l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répondeur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</w:rPr>
              <w:t xml:space="preserve"> (le portable) de ...</w:t>
            </w:r>
          </w:p>
          <w:p w14:paraId="266C1C3F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>laissez-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moi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</w:rPr>
              <w:t xml:space="preserve"> un message ...</w:t>
            </w:r>
          </w:p>
          <w:p w14:paraId="1BA9EA59" w14:textId="49C58263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 xml:space="preserve">après le signal </w:t>
            </w:r>
            <w:proofErr w:type="spellStart"/>
            <w:r>
              <w:rPr>
                <w:rFonts w:ascii="Times New Roman" w:eastAsia="宋体" w:hAnsi="Times New Roman"/>
                <w:sz w:val="28"/>
              </w:rPr>
              <w:t>sonore</w:t>
            </w:r>
            <w:proofErr w:type="spellEnd"/>
            <w:r>
              <w:rPr>
                <w:rFonts w:ascii="Times New Roman" w:eastAsia="宋体" w:hAnsi="Times New Roman"/>
                <w:sz w:val="28"/>
              </w:rPr>
              <w:t>:</w:t>
            </w:r>
          </w:p>
          <w:p w14:paraId="60900EE1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>merci!</w:t>
            </w:r>
          </w:p>
          <w:p w14:paraId="1197B092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bookmarkStart w:id="0" w:name="OLE_LINK21"/>
            <w:bookmarkStart w:id="1" w:name="OLE_LINK22"/>
            <w:r>
              <w:rPr>
                <w:rFonts w:ascii="Times New Roman" w:eastAsia="宋体" w:hAnsi="Times New Roman"/>
                <w:sz w:val="28"/>
              </w:rPr>
              <w:t>************************************</w:t>
            </w:r>
          </w:p>
          <w:bookmarkEnd w:id="0"/>
          <w:bookmarkEnd w:id="1"/>
          <w:p w14:paraId="6B94C66F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 xml:space="preserve">les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soldes</w:t>
            </w:r>
            <w:proofErr w:type="spellEnd"/>
          </w:p>
          <w:p w14:paraId="458D8E6E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>faire les courses</w:t>
            </w:r>
          </w:p>
          <w:p w14:paraId="629DE069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prendre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</w:rPr>
              <w:t xml:space="preserve"> le tram</w:t>
            </w:r>
          </w:p>
          <w:p w14:paraId="5DB6FCCD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>marcher</w:t>
            </w:r>
          </w:p>
          <w:p w14:paraId="500D2A73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léger</w:t>
            </w:r>
            <w:proofErr w:type="spellEnd"/>
          </w:p>
          <w:p w14:paraId="24225FC9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>chez</w:t>
            </w:r>
          </w:p>
          <w:p w14:paraId="55C16BF9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lastRenderedPageBreak/>
              <w:t>frie</w:t>
            </w:r>
            <w:proofErr w:type="spellEnd"/>
          </w:p>
          <w:p w14:paraId="78581402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puis</w:t>
            </w:r>
            <w:proofErr w:type="spellEnd"/>
          </w:p>
          <w:p w14:paraId="660487C9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réagir</w:t>
            </w:r>
            <w:proofErr w:type="spellEnd"/>
          </w:p>
          <w:p w14:paraId="56DA1BFC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être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dèçu</w:t>
            </w:r>
            <w:proofErr w:type="spellEnd"/>
          </w:p>
          <w:p w14:paraId="087076F4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décevoir</w:t>
            </w:r>
            <w:proofErr w:type="spellEnd"/>
          </w:p>
          <w:p w14:paraId="5D903166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>triste</w:t>
            </w:r>
          </w:p>
          <w:p w14:paraId="7FC4102F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 xml:space="preserve">n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pasêtre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</w:rPr>
              <w:t xml:space="preserve"> content</w:t>
            </w:r>
          </w:p>
          <w:p w14:paraId="1FADDE20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laisser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</w:rPr>
              <w:t xml:space="preserve"> un message</w:t>
            </w:r>
          </w:p>
          <w:p w14:paraId="6C2F3F9F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4776FE">
              <w:rPr>
                <w:rFonts w:ascii="Times New Roman" w:eastAsia="宋体" w:hAnsi="Times New Roman"/>
                <w:sz w:val="28"/>
              </w:rPr>
              <w:t xml:space="preserve">l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répondeur</w:t>
            </w:r>
            <w:proofErr w:type="spellEnd"/>
          </w:p>
          <w:p w14:paraId="30CB5526" w14:textId="6BA8BA55" w:rsid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rappeller</w:t>
            </w:r>
            <w:proofErr w:type="spellEnd"/>
          </w:p>
          <w:p w14:paraId="038E726B" w14:textId="77777777" w:rsid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</w:p>
          <w:p w14:paraId="035D9AEC" w14:textId="176ECB6E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Organisez-vous</w:t>
            </w:r>
            <w:proofErr w:type="spellEnd"/>
          </w:p>
          <w:p w14:paraId="39759ECE" w14:textId="4D13008E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Organisez-toi</w:t>
            </w:r>
            <w:proofErr w:type="spellEnd"/>
          </w:p>
          <w:p w14:paraId="705A25CA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t>N'improvisez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</w:rPr>
              <w:t xml:space="preserve"> pas</w:t>
            </w:r>
          </w:p>
          <w:p w14:paraId="4570A765" w14:textId="6D0937E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>
              <w:rPr>
                <w:rFonts w:ascii="Times New Roman" w:eastAsia="宋体" w:hAnsi="Times New Roman"/>
                <w:sz w:val="28"/>
              </w:rPr>
              <w:t>N'improvise</w:t>
            </w:r>
            <w:proofErr w:type="spellEnd"/>
            <w:r>
              <w:rPr>
                <w:rFonts w:ascii="Times New Roman" w:eastAsia="宋体" w:hAnsi="Times New Roman"/>
                <w:sz w:val="28"/>
              </w:rPr>
              <w:t xml:space="preserve"> pas</w:t>
            </w:r>
          </w:p>
          <w:p w14:paraId="5D8B6F48" w14:textId="0DD2A01E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</w:rPr>
              <w:lastRenderedPageBreak/>
              <w:t>présent</w:t>
            </w:r>
            <w:proofErr w:type="spellEnd"/>
          </w:p>
        </w:tc>
        <w:tc>
          <w:tcPr>
            <w:tcW w:w="6974" w:type="dxa"/>
          </w:tcPr>
          <w:p w14:paraId="784EB878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4776F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Hello,</w:t>
            </w:r>
          </w:p>
          <w:p w14:paraId="7F07BD04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it's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th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answering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machine (the laptop) of ...</w:t>
            </w:r>
          </w:p>
          <w:p w14:paraId="66EB322B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leave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me a message ...</w:t>
            </w:r>
          </w:p>
          <w:p w14:paraId="1399CAB5" w14:textId="60AC36F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after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th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sound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signal:</w:t>
            </w:r>
          </w:p>
          <w:p w14:paraId="0E02462B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thank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you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!</w:t>
            </w:r>
          </w:p>
          <w:p w14:paraId="084A8CE2" w14:textId="66CCFA53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/>
                <w:sz w:val="28"/>
              </w:rPr>
              <w:t>************************************</w:t>
            </w:r>
          </w:p>
          <w:p w14:paraId="35F81A22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Sales</w:t>
            </w:r>
          </w:p>
          <w:p w14:paraId="0A0F4F84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shopping</w:t>
            </w:r>
            <w:proofErr w:type="gramEnd"/>
          </w:p>
          <w:p w14:paraId="086A212C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take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the tram</w:t>
            </w:r>
          </w:p>
          <w:p w14:paraId="6A873A85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walk</w:t>
            </w:r>
            <w:proofErr w:type="spellEnd"/>
            <w:proofErr w:type="gramEnd"/>
          </w:p>
          <w:p w14:paraId="60DD0098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lightweight</w:t>
            </w:r>
            <w:proofErr w:type="spellEnd"/>
            <w:proofErr w:type="gramEnd"/>
          </w:p>
          <w:p w14:paraId="196C9FDD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in</w:t>
            </w:r>
            <w:proofErr w:type="gramEnd"/>
          </w:p>
          <w:p w14:paraId="773D9030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frie</w:t>
            </w:r>
            <w:proofErr w:type="spellEnd"/>
            <w:proofErr w:type="gramEnd"/>
          </w:p>
          <w:p w14:paraId="0FD17667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then</w:t>
            </w:r>
            <w:proofErr w:type="spellEnd"/>
            <w:proofErr w:type="gramEnd"/>
          </w:p>
          <w:p w14:paraId="71B815B9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react</w:t>
            </w:r>
            <w:proofErr w:type="spellEnd"/>
            <w:proofErr w:type="gramEnd"/>
          </w:p>
          <w:p w14:paraId="3E263EE9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being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issapointed</w:t>
            </w:r>
            <w:proofErr w:type="spellEnd"/>
          </w:p>
          <w:p w14:paraId="5C484F47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isappoint</w:t>
            </w:r>
            <w:proofErr w:type="spellEnd"/>
            <w:proofErr w:type="gramEnd"/>
          </w:p>
          <w:p w14:paraId="5D164071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sad</w:t>
            </w:r>
            <w:proofErr w:type="spellEnd"/>
            <w:proofErr w:type="gramEnd"/>
          </w:p>
          <w:p w14:paraId="39B30D3D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o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not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be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happy</w:t>
            </w:r>
          </w:p>
          <w:p w14:paraId="250F9D00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leave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a message</w:t>
            </w:r>
          </w:p>
          <w:p w14:paraId="6306D98C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the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answering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machine</w:t>
            </w:r>
          </w:p>
          <w:p w14:paraId="43014D95" w14:textId="18D4B3D1" w:rsid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recall</w:t>
            </w:r>
            <w:bookmarkStart w:id="2" w:name="_GoBack"/>
            <w:bookmarkEnd w:id="2"/>
            <w:proofErr w:type="spellEnd"/>
            <w:proofErr w:type="gramEnd"/>
          </w:p>
          <w:p w14:paraId="240A2CF7" w14:textId="77777777" w:rsid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2F0B627D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Get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organized</w:t>
            </w:r>
            <w:proofErr w:type="spellEnd"/>
          </w:p>
          <w:p w14:paraId="07DFA17C" w14:textId="3927F5F1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Organize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yourself</w:t>
            </w:r>
            <w:proofErr w:type="spellEnd"/>
          </w:p>
          <w:p w14:paraId="2942CDEB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o not improvise</w:t>
            </w:r>
          </w:p>
          <w:p w14:paraId="42DDE4D7" w14:textId="15B27D7A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o not improvise</w:t>
            </w:r>
          </w:p>
          <w:p w14:paraId="5E0AA244" w14:textId="55A0DDEE" w:rsidR="00EC2784" w:rsidRPr="00EC2784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present</w:t>
            </w:r>
            <w:proofErr w:type="spellEnd"/>
          </w:p>
        </w:tc>
      </w:tr>
      <w:tr w:rsidR="00663BD1" w:rsidRPr="00663BD1" w14:paraId="3C53F7B7" w14:textId="77777777" w:rsidTr="006A47BD">
        <w:tc>
          <w:tcPr>
            <w:tcW w:w="6974" w:type="dxa"/>
          </w:tcPr>
          <w:p w14:paraId="2046AD3B" w14:textId="72DB4E86" w:rsidR="00663BD1" w:rsidRPr="00663BD1" w:rsidRDefault="006A47BD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lastRenderedPageBreak/>
              <w:t>课后作业</w:t>
            </w:r>
          </w:p>
        </w:tc>
        <w:tc>
          <w:tcPr>
            <w:tcW w:w="6974" w:type="dxa"/>
          </w:tcPr>
          <w:p w14:paraId="5270615C" w14:textId="77777777" w:rsidR="00663BD1" w:rsidRPr="00EC2784" w:rsidRDefault="00663BD1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663BD1" w:rsidRPr="00663BD1" w14:paraId="21D26888" w14:textId="77777777" w:rsidTr="006A47BD">
        <w:tc>
          <w:tcPr>
            <w:tcW w:w="6974" w:type="dxa"/>
          </w:tcPr>
          <w:p w14:paraId="5B04E918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sois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-toi poli et curieux.</w:t>
            </w:r>
          </w:p>
          <w:p w14:paraId="666F1F0C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aie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-toi toujours ses papiers d'identité dans son sac</w:t>
            </w:r>
          </w:p>
          <w:p w14:paraId="50070DB0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quand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il fais-toi chaud, se déplacer de préférence en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eébut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ou en fin de journée.</w:t>
            </w:r>
          </w:p>
          <w:p w14:paraId="39A4FC38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informer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-toi sur les logements chez l'habitant.</w:t>
            </w:r>
          </w:p>
          <w:p w14:paraId="096CBDAC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habiller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-toi correctement pour visiter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lel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llieux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religieux.</w:t>
            </w:r>
          </w:p>
          <w:p w14:paraId="2BB53458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61A5EB09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fais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-toi plaisir</w:t>
            </w:r>
          </w:p>
          <w:p w14:paraId="353694A8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-----------------------------------------------------</w:t>
            </w:r>
          </w:p>
          <w:p w14:paraId="09F1C973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soyez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-toi poli et curieux.</w:t>
            </w:r>
          </w:p>
          <w:p w14:paraId="1BCA0125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ayez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toujours vous papiers d'identité dans votre sac</w:t>
            </w:r>
          </w:p>
          <w:p w14:paraId="2F9A9D0B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quand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il faites-toi chaud, se déplacer de préférence en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eébut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ou en fin de journée.</w:t>
            </w:r>
          </w:p>
          <w:p w14:paraId="5987761A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informer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vous sur les logements chez l'habitant.</w:t>
            </w:r>
          </w:p>
          <w:p w14:paraId="3CCAABBF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habiller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vous correctement pour visiter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lel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llieux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religieux.</w:t>
            </w:r>
          </w:p>
          <w:p w14:paraId="462B923B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faites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-vous plaisir</w:t>
            </w:r>
          </w:p>
          <w:p w14:paraId="0E8C0487" w14:textId="7ABFA2A2" w:rsidR="00663BD1" w:rsidRPr="00663BD1" w:rsidRDefault="00663BD1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  <w:tc>
          <w:tcPr>
            <w:tcW w:w="6974" w:type="dxa"/>
          </w:tcPr>
          <w:p w14:paraId="279C8E48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be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polite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and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curiou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.</w:t>
            </w:r>
          </w:p>
          <w:p w14:paraId="3C0B344D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o</w:t>
            </w:r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you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still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hav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hi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ID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in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hi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bag</w:t>
            </w:r>
          </w:p>
          <w:p w14:paraId="14E24724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when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it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get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hot, mov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preferably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early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or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late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in th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ay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.</w:t>
            </w:r>
          </w:p>
          <w:p w14:paraId="47CFE966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find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out about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homestay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.</w:t>
            </w:r>
          </w:p>
          <w:p w14:paraId="0E39C62C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ress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properly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to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visit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th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religiou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.</w:t>
            </w:r>
          </w:p>
          <w:p w14:paraId="597450D6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5E4E0D30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enjoy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yourself</w:t>
            </w:r>
            <w:proofErr w:type="spellEnd"/>
          </w:p>
          <w:p w14:paraId="735CD668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-------------------------------------------------- ---</w:t>
            </w:r>
          </w:p>
          <w:p w14:paraId="4B9A4A2B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be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polite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and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curiou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.</w:t>
            </w:r>
          </w:p>
          <w:p w14:paraId="791C2D28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always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hav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you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ID in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your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bag</w:t>
            </w:r>
          </w:p>
          <w:p w14:paraId="48FD5A0E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when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you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get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warm, mov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preferably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early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or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late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in th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day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.</w:t>
            </w:r>
          </w:p>
          <w:p w14:paraId="3A74B51C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inform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you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about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homestay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.</w:t>
            </w:r>
          </w:p>
          <w:p w14:paraId="2A54CDD6" w14:textId="77777777" w:rsidR="004776FE" w:rsidRPr="004776FE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proofErr w:type="gram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dress</w:t>
            </w:r>
            <w:proofErr w:type="spellEnd"/>
            <w:proofErr w:type="gram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properly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to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visit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the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religious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.</w:t>
            </w:r>
          </w:p>
          <w:p w14:paraId="2C966CA3" w14:textId="12695C58" w:rsidR="00663BD1" w:rsidRPr="00EC2784" w:rsidRDefault="004776FE" w:rsidP="004776F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enjoy</w:t>
            </w:r>
            <w:proofErr w:type="spellEnd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4776FE">
              <w:rPr>
                <w:rFonts w:ascii="Times New Roman" w:eastAsia="宋体" w:hAnsi="Times New Roman"/>
                <w:sz w:val="28"/>
                <w:lang w:val="fr-FR"/>
              </w:rPr>
              <w:t>yourself</w:t>
            </w:r>
            <w:proofErr w:type="spellEnd"/>
          </w:p>
        </w:tc>
      </w:tr>
    </w:tbl>
    <w:p w14:paraId="6AC995DB" w14:textId="35550333" w:rsidR="00025163" w:rsidRPr="00EC2784" w:rsidRDefault="00025163">
      <w:pPr>
        <w:rPr>
          <w:rFonts w:ascii="Times New Roman" w:eastAsia="宋体" w:hAnsi="Times New Roman"/>
          <w:sz w:val="28"/>
          <w:lang w:val="fr-FR"/>
        </w:rPr>
      </w:pPr>
    </w:p>
    <w:sectPr w:rsidR="00025163" w:rsidRPr="00EC2784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A17E2" w14:textId="77777777" w:rsidR="0072186E" w:rsidRDefault="0072186E" w:rsidP="00AA320E">
      <w:r>
        <w:separator/>
      </w:r>
    </w:p>
  </w:endnote>
  <w:endnote w:type="continuationSeparator" w:id="0">
    <w:p w14:paraId="78D773FD" w14:textId="77777777" w:rsidR="0072186E" w:rsidRDefault="0072186E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115AA3" w14:textId="77777777" w:rsidR="0072186E" w:rsidRDefault="0072186E" w:rsidP="00AA320E">
      <w:r>
        <w:separator/>
      </w:r>
    </w:p>
  </w:footnote>
  <w:footnote w:type="continuationSeparator" w:id="0">
    <w:p w14:paraId="515FCFED" w14:textId="77777777" w:rsidR="0072186E" w:rsidRDefault="0072186E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rwUA6LFB0SwAAAA="/>
  </w:docVars>
  <w:rsids>
    <w:rsidRoot w:val="002C3007"/>
    <w:rsid w:val="00025163"/>
    <w:rsid w:val="00047BD1"/>
    <w:rsid w:val="00071E1D"/>
    <w:rsid w:val="000E7585"/>
    <w:rsid w:val="000F6CAD"/>
    <w:rsid w:val="001510FC"/>
    <w:rsid w:val="00241ED3"/>
    <w:rsid w:val="00245633"/>
    <w:rsid w:val="00260C84"/>
    <w:rsid w:val="002C3007"/>
    <w:rsid w:val="002C7F1E"/>
    <w:rsid w:val="0031581C"/>
    <w:rsid w:val="00372F29"/>
    <w:rsid w:val="003A04FE"/>
    <w:rsid w:val="003A6A32"/>
    <w:rsid w:val="004734B2"/>
    <w:rsid w:val="004776FE"/>
    <w:rsid w:val="005038ED"/>
    <w:rsid w:val="00533736"/>
    <w:rsid w:val="0059198A"/>
    <w:rsid w:val="005A27E6"/>
    <w:rsid w:val="0066233D"/>
    <w:rsid w:val="00663BD1"/>
    <w:rsid w:val="00664E8C"/>
    <w:rsid w:val="00692551"/>
    <w:rsid w:val="006A47BD"/>
    <w:rsid w:val="006F08E1"/>
    <w:rsid w:val="0072186E"/>
    <w:rsid w:val="007C014A"/>
    <w:rsid w:val="007C27E3"/>
    <w:rsid w:val="008A6CCA"/>
    <w:rsid w:val="008B51A8"/>
    <w:rsid w:val="00927979"/>
    <w:rsid w:val="00954116"/>
    <w:rsid w:val="00976E74"/>
    <w:rsid w:val="00997019"/>
    <w:rsid w:val="009D4821"/>
    <w:rsid w:val="00A121C9"/>
    <w:rsid w:val="00A37288"/>
    <w:rsid w:val="00AA320E"/>
    <w:rsid w:val="00B05018"/>
    <w:rsid w:val="00B61846"/>
    <w:rsid w:val="00BD281C"/>
    <w:rsid w:val="00CB3F12"/>
    <w:rsid w:val="00CF0A6A"/>
    <w:rsid w:val="00D34FDB"/>
    <w:rsid w:val="00D65EC5"/>
    <w:rsid w:val="00E174EC"/>
    <w:rsid w:val="00E3151C"/>
    <w:rsid w:val="00E550E2"/>
    <w:rsid w:val="00E96714"/>
    <w:rsid w:val="00EB6190"/>
    <w:rsid w:val="00EB664D"/>
    <w:rsid w:val="00EC2784"/>
    <w:rsid w:val="00F0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76FE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A320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A320E"/>
    <w:rPr>
      <w:sz w:val="18"/>
      <w:szCs w:val="18"/>
    </w:rPr>
  </w:style>
  <w:style w:type="character" w:customStyle="1" w:styleId="highlightcg">
    <w:name w:val="highlightcg"/>
    <w:basedOn w:val="DefaultParagraphFont"/>
    <w:rsid w:val="00EC2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815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3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24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09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484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87589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4508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3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1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571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340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5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26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26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51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9086501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156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689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2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4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92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185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4</Pages>
  <Words>283</Words>
  <Characters>1619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Microsoft Office User</cp:lastModifiedBy>
  <cp:revision>39</cp:revision>
  <dcterms:created xsi:type="dcterms:W3CDTF">2018-10-17T12:27:00Z</dcterms:created>
  <dcterms:modified xsi:type="dcterms:W3CDTF">2019-01-21T13:53:00Z</dcterms:modified>
</cp:coreProperties>
</file>